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F1756" w14:textId="52B2C3ED" w:rsidR="00425CE6" w:rsidRPr="00E37821" w:rsidRDefault="00E37821" w:rsidP="00425CE6">
      <w:pPr>
        <w:spacing w:after="0" w:line="240" w:lineRule="auto"/>
        <w:jc w:val="center"/>
        <w:rPr>
          <w:rFonts w:ascii="Arial" w:eastAsia="Times New Roman" w:hAnsi="Arial" w:cs="Arial"/>
          <w:b/>
          <w:sz w:val="36"/>
          <w:szCs w:val="24"/>
        </w:rPr>
      </w:pPr>
      <w:r w:rsidRPr="00E37821">
        <w:rPr>
          <w:rFonts w:ascii="Arial" w:hAnsi="Arial"/>
          <w:b/>
          <w:sz w:val="28"/>
        </w:rPr>
        <w:t xml:space="preserve">Capítulo del </w:t>
      </w:r>
      <w:r w:rsidR="009B4063" w:rsidRPr="00E37821">
        <w:rPr>
          <w:rFonts w:ascii="Arial" w:hAnsi="Arial"/>
          <w:b/>
          <w:sz w:val="28"/>
        </w:rPr>
        <w:t>L</w:t>
      </w:r>
      <w:r w:rsidRPr="00E37821">
        <w:rPr>
          <w:rFonts w:ascii="Arial" w:hAnsi="Arial"/>
          <w:b/>
          <w:sz w:val="28"/>
        </w:rPr>
        <w:t>ibro</w:t>
      </w:r>
    </w:p>
    <w:p w14:paraId="1B0F09B3" w14:textId="77777777" w:rsidR="00425CE6" w:rsidRPr="00E37821" w:rsidRDefault="00425CE6" w:rsidP="00425CE6">
      <w:pPr>
        <w:spacing w:after="0" w:line="240" w:lineRule="auto"/>
        <w:rPr>
          <w:rFonts w:ascii="Arial" w:eastAsia="Times New Roman" w:hAnsi="Arial" w:cs="Arial"/>
          <w:b/>
          <w:sz w:val="20"/>
          <w:szCs w:val="24"/>
        </w:rPr>
      </w:pPr>
    </w:p>
    <w:p w14:paraId="2AF3C822" w14:textId="77777777" w:rsidR="005A360B" w:rsidRPr="00E37821" w:rsidRDefault="00E37821" w:rsidP="005A360B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Respuesta obligatoria</w:t>
      </w:r>
    </w:p>
    <w:p w14:paraId="65518B5A" w14:textId="77777777" w:rsidR="005A360B" w:rsidRPr="00E37821" w:rsidRDefault="00E37821" w:rsidP="005A360B">
      <w:pPr>
        <w:spacing w:before="120" w:after="0" w:line="240" w:lineRule="auto"/>
        <w:rPr>
          <w:rFonts w:ascii="Arial" w:eastAsia="Times New Roman" w:hAnsi="Arial" w:cs="Arial"/>
          <w:b/>
          <w:sz w:val="18"/>
          <w:szCs w:val="18"/>
        </w:rPr>
      </w:pPr>
      <w:r w:rsidRPr="00E37821">
        <w:rPr>
          <w:rFonts w:ascii="Arial" w:hAnsi="Arial"/>
          <w:b/>
          <w:sz w:val="18"/>
          <w:szCs w:val="20"/>
        </w:rPr>
        <w:pict w14:anchorId="1E05184F">
          <v:line id="_x0000_s2051" style="position:absolute;z-index:251657216" from="0,2.25pt" to="536.25pt,2.25pt" strokeweight="1.5pt"/>
        </w:pict>
      </w:r>
      <w:r w:rsidRPr="00E37821">
        <w:rPr>
          <w:rFonts w:ascii="Arial" w:hAnsi="Arial"/>
          <w:b/>
          <w:sz w:val="18"/>
          <w:szCs w:val="20"/>
        </w:rPr>
        <w:t xml:space="preserve">*Tipo de programa </w:t>
      </w:r>
      <w:r w:rsidRPr="00E37821">
        <w:rPr>
          <w:rFonts w:ascii="Arial" w:hAnsi="Arial"/>
          <w:sz w:val="18"/>
          <w:szCs w:val="20"/>
        </w:rPr>
        <w:t>(marque todas las opciones que correspondan)</w:t>
      </w:r>
      <w:r w:rsidRPr="00E37821">
        <w:rPr>
          <w:rFonts w:ascii="Arial" w:hAnsi="Arial"/>
          <w:b/>
          <w:sz w:val="18"/>
          <w:szCs w:val="20"/>
        </w:rPr>
        <w:t>:</w:t>
      </w:r>
    </w:p>
    <w:p w14:paraId="045BF515" w14:textId="77777777" w:rsidR="005A360B" w:rsidRPr="00E37821" w:rsidRDefault="005A360B" w:rsidP="005A360B">
      <w:pPr>
        <w:numPr>
          <w:ilvl w:val="0"/>
          <w:numId w:val="3"/>
        </w:numPr>
        <w:spacing w:after="0"/>
        <w:ind w:left="360"/>
        <w:rPr>
          <w:rFonts w:ascii="Arial" w:eastAsia="Times New Roman" w:hAnsi="Arial"/>
          <w:sz w:val="18"/>
          <w:szCs w:val="18"/>
        </w:rPr>
        <w:sectPr w:rsidR="005A360B" w:rsidRPr="00E37821" w:rsidSect="002837D3">
          <w:footerReference w:type="default" r:id="rId11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56D5E3FE" w14:textId="77777777" w:rsidR="00C42C31" w:rsidRPr="00E37821" w:rsidRDefault="00E37821" w:rsidP="00C42C31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E37821">
        <w:rPr>
          <w:rFonts w:ascii="Arial" w:hAnsi="Arial"/>
          <w:sz w:val="18"/>
          <w:szCs w:val="20"/>
        </w:rPr>
        <w:t xml:space="preserve">UCEDD    </w:t>
      </w:r>
    </w:p>
    <w:p w14:paraId="66987E68" w14:textId="77777777" w:rsidR="00C42C31" w:rsidRPr="00E37821" w:rsidRDefault="00E37821" w:rsidP="00C42C31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E37821">
        <w:rPr>
          <w:rFonts w:ascii="Arial" w:hAnsi="Arial"/>
          <w:sz w:val="18"/>
          <w:szCs w:val="20"/>
        </w:rPr>
        <w:t>LEND</w:t>
      </w:r>
    </w:p>
    <w:p w14:paraId="033654A5" w14:textId="77777777" w:rsidR="006B776A" w:rsidRPr="00E37821" w:rsidRDefault="00E37821" w:rsidP="00C42C31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E37821">
        <w:rPr>
          <w:rFonts w:ascii="Arial" w:hAnsi="Arial"/>
          <w:sz w:val="18"/>
          <w:szCs w:val="20"/>
        </w:rPr>
        <w:t>LEAH</w:t>
      </w:r>
    </w:p>
    <w:p w14:paraId="5659F0E4" w14:textId="77777777" w:rsidR="006B776A" w:rsidRPr="00E37821" w:rsidRDefault="00E37821" w:rsidP="00C42C31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E37821">
        <w:rPr>
          <w:rFonts w:ascii="Arial" w:hAnsi="Arial"/>
          <w:sz w:val="18"/>
          <w:szCs w:val="20"/>
        </w:rPr>
        <w:t>PPC</w:t>
      </w:r>
    </w:p>
    <w:p w14:paraId="537B4873" w14:textId="77777777" w:rsidR="006B776A" w:rsidRPr="00E37821" w:rsidRDefault="00E37821" w:rsidP="00C42C31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E37821">
        <w:rPr>
          <w:rFonts w:ascii="Arial" w:hAnsi="Arial"/>
          <w:sz w:val="18"/>
          <w:szCs w:val="20"/>
        </w:rPr>
        <w:t>DBP</w:t>
      </w:r>
    </w:p>
    <w:p w14:paraId="3B974AA8" w14:textId="77777777" w:rsidR="006B776A" w:rsidRPr="00E37821" w:rsidRDefault="00E37821" w:rsidP="00C42C31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E37821">
        <w:rPr>
          <w:rFonts w:ascii="Arial" w:hAnsi="Arial"/>
          <w:sz w:val="18"/>
          <w:szCs w:val="20"/>
        </w:rPr>
        <w:t>SDHG</w:t>
      </w:r>
    </w:p>
    <w:p w14:paraId="3617D192" w14:textId="77777777" w:rsidR="006B776A" w:rsidRPr="00E37821" w:rsidRDefault="006B776A" w:rsidP="00C42C31">
      <w:pPr>
        <w:spacing w:before="180" w:after="0" w:line="360" w:lineRule="auto"/>
        <w:rPr>
          <w:rFonts w:ascii="Arial" w:eastAsia="Times New Roman" w:hAnsi="Arial" w:cs="Arial"/>
          <w:b/>
          <w:sz w:val="18"/>
          <w:szCs w:val="18"/>
        </w:rPr>
        <w:sectPr w:rsidR="006B776A" w:rsidRPr="00E37821" w:rsidSect="002837D3">
          <w:type w:val="continuous"/>
          <w:pgSz w:w="12240" w:h="15840"/>
          <w:pgMar w:top="720" w:right="720" w:bottom="720" w:left="720" w:header="720" w:footer="330" w:gutter="0"/>
          <w:cols w:num="6" w:space="720"/>
          <w:docGrid w:linePitch="360"/>
        </w:sectPr>
      </w:pPr>
    </w:p>
    <w:p w14:paraId="4ACF8CE7" w14:textId="77777777" w:rsidR="00950D82" w:rsidRPr="00E37821" w:rsidRDefault="00E37821" w:rsidP="00E60474">
      <w:pPr>
        <w:spacing w:before="180" w:after="0" w:line="360" w:lineRule="auto"/>
        <w:rPr>
          <w:rFonts w:ascii="Arial" w:eastAsia="Times New Roman" w:hAnsi="Arial" w:cs="Arial"/>
          <w:b/>
          <w:sz w:val="18"/>
          <w:szCs w:val="18"/>
        </w:rPr>
      </w:pPr>
      <w:r w:rsidRPr="00E37821">
        <w:rPr>
          <w:rFonts w:ascii="Arial" w:hAnsi="Arial"/>
          <w:b/>
          <w:sz w:val="18"/>
          <w:szCs w:val="20"/>
        </w:rPr>
        <w:t xml:space="preserve">Relacionado con el COVID-19: </w:t>
      </w:r>
      <w:r w:rsidRPr="00E37821">
        <w:rPr>
          <w:rFonts w:ascii="Arial" w:eastAsia="Times New Roman" w:hAnsi="Arial" w:cs="Arial"/>
          <w:b/>
          <w:sz w:val="18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E37821">
        <w:rPr>
          <w:rFonts w:ascii="Arial" w:eastAsia="Times New Roman" w:hAnsi="Arial" w:cs="Arial"/>
          <w:b/>
          <w:sz w:val="18"/>
          <w:szCs w:val="20"/>
        </w:rPr>
        <w:instrText xml:space="preserve"> FORMCHECKBOX </w:instrText>
      </w:r>
      <w:r w:rsidRPr="00E37821">
        <w:rPr>
          <w:rFonts w:ascii="Arial" w:eastAsia="Times New Roman" w:hAnsi="Arial" w:cs="Arial"/>
          <w:b/>
          <w:sz w:val="18"/>
          <w:szCs w:val="20"/>
        </w:rPr>
      </w:r>
      <w:r w:rsidRPr="00E37821">
        <w:rPr>
          <w:rFonts w:ascii="Arial" w:eastAsia="Times New Roman" w:hAnsi="Arial" w:cs="Arial"/>
          <w:b/>
          <w:sz w:val="18"/>
          <w:szCs w:val="20"/>
        </w:rPr>
        <w:fldChar w:fldCharType="separate"/>
      </w:r>
      <w:r w:rsidRPr="00E37821">
        <w:rPr>
          <w:rFonts w:ascii="Arial" w:eastAsia="Times New Roman" w:hAnsi="Arial" w:cs="Arial"/>
          <w:b/>
          <w:sz w:val="18"/>
          <w:szCs w:val="20"/>
        </w:rPr>
        <w:fldChar w:fldCharType="end"/>
      </w:r>
      <w:bookmarkEnd w:id="0"/>
    </w:p>
    <w:p w14:paraId="175D62F8" w14:textId="77777777" w:rsidR="005A360B" w:rsidRPr="00E37821" w:rsidRDefault="00E37821" w:rsidP="00E60474">
      <w:pPr>
        <w:spacing w:before="180" w:after="0" w:line="360" w:lineRule="auto"/>
        <w:rPr>
          <w:rFonts w:ascii="Arial" w:eastAsia="Times New Roman" w:hAnsi="Arial" w:cs="Arial"/>
          <w:sz w:val="18"/>
          <w:szCs w:val="18"/>
        </w:rPr>
      </w:pPr>
      <w:r w:rsidRPr="00E37821">
        <w:rPr>
          <w:rFonts w:ascii="Arial" w:hAnsi="Arial"/>
          <w:b/>
          <w:sz w:val="18"/>
          <w:szCs w:val="20"/>
        </w:rPr>
        <w:t>*Año fiscal</w:t>
      </w:r>
      <w:r w:rsidRPr="00E37821">
        <w:rPr>
          <w:rFonts w:ascii="Arial" w:hAnsi="Arial"/>
          <w:sz w:val="18"/>
          <w:szCs w:val="20"/>
        </w:rPr>
        <w:t>:</w:t>
      </w:r>
      <w:r w:rsidRPr="00E37821">
        <w:rPr>
          <w:rFonts w:ascii="Arial" w:hAnsi="Arial"/>
          <w:sz w:val="18"/>
          <w:szCs w:val="20"/>
        </w:rPr>
        <w:tab/>
      </w:r>
      <w:r w:rsidRPr="00E37821">
        <w:rPr>
          <w:rFonts w:ascii="Arial" w:hAnsi="Arial"/>
          <w:b/>
          <w:sz w:val="18"/>
          <w:szCs w:val="20"/>
        </w:rPr>
        <w:t>2023</w:t>
      </w:r>
    </w:p>
    <w:p w14:paraId="74AA90E4" w14:textId="77777777" w:rsidR="005A360B" w:rsidRPr="00E37821" w:rsidRDefault="00E37821" w:rsidP="00E60474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Título del capítulo</w:t>
      </w:r>
      <w:r w:rsidRPr="00E37821">
        <w:rPr>
          <w:rFonts w:ascii="Arial" w:hAnsi="Arial"/>
          <w:b/>
          <w:sz w:val="18"/>
          <w:szCs w:val="20"/>
        </w:rPr>
        <w:tab/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_________________________________</w:t>
      </w:r>
    </w:p>
    <w:p w14:paraId="4E858200" w14:textId="77777777" w:rsidR="005A360B" w:rsidRPr="00E37821" w:rsidRDefault="00E37821" w:rsidP="00411E15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Autor(es)/organización (organizaciones) del capítulo</w:t>
      </w:r>
      <w:r w:rsidRPr="00E37821">
        <w:rPr>
          <w:rFonts w:ascii="Arial" w:hAnsi="Arial"/>
          <w:b/>
          <w:sz w:val="18"/>
          <w:szCs w:val="20"/>
        </w:rPr>
        <w:tab/>
        <w:t>_____________________________</w:t>
      </w:r>
      <w:r w:rsidRPr="00E37821">
        <w:rPr>
          <w:rFonts w:ascii="Arial" w:hAnsi="Arial"/>
          <w:b/>
          <w:sz w:val="18"/>
          <w:szCs w:val="20"/>
        </w:rPr>
        <w:t>______________________________</w:t>
      </w:r>
    </w:p>
    <w:p w14:paraId="72D9078C" w14:textId="77777777" w:rsidR="005A360B" w:rsidRPr="00E37821" w:rsidRDefault="00E37821" w:rsidP="00E60474">
      <w:pPr>
        <w:spacing w:after="0" w:line="36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(Apellido, nombre)</w:t>
      </w:r>
    </w:p>
    <w:p w14:paraId="0B0385FE" w14:textId="77777777" w:rsidR="005A360B" w:rsidRPr="00E37821" w:rsidRDefault="00E37821" w:rsidP="002837D3">
      <w:pPr>
        <w:spacing w:after="0" w:line="24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b/>
          <w:sz w:val="18"/>
          <w:szCs w:val="20"/>
        </w:rPr>
        <w:t>*Tipo de autor(es)</w:t>
      </w:r>
      <w:r w:rsidRPr="00E37821">
        <w:rPr>
          <w:rFonts w:ascii="Arial" w:hAnsi="Arial"/>
          <w:sz w:val="18"/>
          <w:szCs w:val="20"/>
        </w:rPr>
        <w:t xml:space="preserve"> (marque todo</w:t>
      </w:r>
      <w:r w:rsidR="009900D4" w:rsidRPr="00E37821">
        <w:rPr>
          <w:rFonts w:ascii="Arial" w:hAnsi="Arial"/>
          <w:sz w:val="18"/>
          <w:szCs w:val="20"/>
        </w:rPr>
        <w:t>s</w:t>
      </w:r>
      <w:r w:rsidRPr="00E37821">
        <w:rPr>
          <w:rFonts w:ascii="Arial" w:hAnsi="Arial"/>
          <w:sz w:val="18"/>
          <w:szCs w:val="20"/>
        </w:rPr>
        <w:t xml:space="preserve"> lo</w:t>
      </w:r>
      <w:r w:rsidR="009900D4" w:rsidRPr="00E37821">
        <w:rPr>
          <w:rFonts w:ascii="Arial" w:hAnsi="Arial"/>
          <w:sz w:val="18"/>
          <w:szCs w:val="20"/>
        </w:rPr>
        <w:t>s</w:t>
      </w:r>
      <w:r w:rsidRPr="00E37821">
        <w:rPr>
          <w:rFonts w:ascii="Arial" w:hAnsi="Arial"/>
          <w:sz w:val="18"/>
          <w:szCs w:val="20"/>
        </w:rPr>
        <w:t xml:space="preserve"> que corresponda</w:t>
      </w:r>
      <w:r w:rsidR="009900D4" w:rsidRPr="00E37821">
        <w:rPr>
          <w:rFonts w:ascii="Arial" w:hAnsi="Arial"/>
          <w:sz w:val="18"/>
          <w:szCs w:val="20"/>
        </w:rPr>
        <w:t>n</w:t>
      </w:r>
      <w:r w:rsidRPr="00E37821">
        <w:rPr>
          <w:rFonts w:ascii="Arial" w:hAnsi="Arial"/>
          <w:sz w:val="18"/>
          <w:szCs w:val="20"/>
        </w:rPr>
        <w:t>, obligatorio solo para los programas de LEND):</w:t>
      </w:r>
    </w:p>
    <w:p w14:paraId="213805C4" w14:textId="77777777" w:rsidR="005A360B" w:rsidRPr="00E37821" w:rsidRDefault="005A360B" w:rsidP="002837D3">
      <w:pPr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18"/>
        </w:rPr>
        <w:sectPr w:rsidR="005A360B" w:rsidRPr="00E37821" w:rsidSect="002837D3">
          <w:type w:val="continuous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7D41F549" w14:textId="77777777" w:rsidR="005A360B" w:rsidRPr="00E37821" w:rsidRDefault="00E37821" w:rsidP="00CD0EDD">
      <w:pPr>
        <w:numPr>
          <w:ilvl w:val="0"/>
          <w:numId w:val="4"/>
        </w:numPr>
        <w:spacing w:after="0" w:line="240" w:lineRule="auto"/>
        <w:ind w:left="426" w:right="-424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Miembro del profesorado de LEND</w:t>
      </w:r>
    </w:p>
    <w:p w14:paraId="666BDD7D" w14:textId="77777777" w:rsidR="005A360B" w:rsidRPr="00E37821" w:rsidRDefault="00E37821" w:rsidP="00E60474">
      <w:pPr>
        <w:numPr>
          <w:ilvl w:val="0"/>
          <w:numId w:val="4"/>
        </w:numPr>
        <w:spacing w:after="0" w:line="36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Pasante de LEND</w:t>
      </w:r>
    </w:p>
    <w:p w14:paraId="531CFADF" w14:textId="77777777" w:rsidR="005A360B" w:rsidRPr="00E37821" w:rsidRDefault="00E37821" w:rsidP="002837D3">
      <w:pPr>
        <w:numPr>
          <w:ilvl w:val="0"/>
          <w:numId w:val="4"/>
        </w:numPr>
        <w:spacing w:after="0" w:line="360" w:lineRule="auto"/>
        <w:rPr>
          <w:rFonts w:ascii="Arial" w:eastAsia="Times New Roman" w:hAnsi="Arial" w:cs="Arial"/>
          <w:b/>
          <w:sz w:val="18"/>
        </w:rPr>
        <w:sectPr w:rsidR="005A360B" w:rsidRPr="00E37821" w:rsidSect="002837D3">
          <w:type w:val="continuous"/>
          <w:pgSz w:w="12240" w:h="15840"/>
          <w:pgMar w:top="720" w:right="720" w:bottom="720" w:left="720" w:header="720" w:footer="330" w:gutter="0"/>
          <w:cols w:num="3" w:space="720"/>
          <w:docGrid w:linePitch="360"/>
        </w:sectPr>
      </w:pPr>
      <w:r w:rsidRPr="00E37821">
        <w:rPr>
          <w:rFonts w:ascii="Arial" w:hAnsi="Arial"/>
          <w:sz w:val="18"/>
          <w:szCs w:val="20"/>
        </w:rPr>
        <w:t xml:space="preserve">Personal de LEND </w:t>
      </w:r>
    </w:p>
    <w:p w14:paraId="19D11D86" w14:textId="77777777" w:rsidR="005A360B" w:rsidRPr="00E37821" w:rsidRDefault="00E37821" w:rsidP="00E60474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Título del libro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_____</w:t>
      </w:r>
    </w:p>
    <w:p w14:paraId="06664F5C" w14:textId="77777777" w:rsidR="005A360B" w:rsidRPr="00E37821" w:rsidRDefault="00E37821" w:rsidP="00E60474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Autor del libro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1DFF404F" w14:textId="77777777" w:rsidR="005A360B" w:rsidRPr="00E37821" w:rsidRDefault="00E37821" w:rsidP="00E60474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Editorial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6452DFE7" w14:textId="77777777" w:rsidR="005A360B" w:rsidRPr="00E37821" w:rsidRDefault="00E37821" w:rsidP="00E60474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Fecha de publicación</w:t>
      </w:r>
      <w:r w:rsidRPr="00E37821">
        <w:rPr>
          <w:rFonts w:ascii="Arial" w:hAnsi="Arial"/>
          <w:b/>
          <w:sz w:val="18"/>
          <w:szCs w:val="20"/>
        </w:rPr>
        <w:tab/>
        <w:t>_____</w:t>
      </w:r>
      <w:r w:rsidRPr="00E37821">
        <w:rPr>
          <w:rFonts w:ascii="Arial" w:hAnsi="Arial"/>
          <w:b/>
          <w:sz w:val="18"/>
          <w:szCs w:val="20"/>
        </w:rPr>
        <w:t>_________</w:t>
      </w:r>
      <w:r w:rsidRPr="00E37821">
        <w:rPr>
          <w:rFonts w:ascii="Arial" w:hAnsi="Arial"/>
          <w:b/>
          <w:sz w:val="18"/>
          <w:szCs w:val="20"/>
        </w:rPr>
        <w:tab/>
        <w:t>*Ubicación de la editorial</w:t>
      </w:r>
      <w:r w:rsidRPr="00E37821">
        <w:rPr>
          <w:rFonts w:ascii="Arial" w:hAnsi="Arial"/>
          <w:b/>
          <w:sz w:val="18"/>
          <w:szCs w:val="20"/>
        </w:rPr>
        <w:tab/>
        <w:t>_______________________________</w:t>
      </w:r>
    </w:p>
    <w:p w14:paraId="5A648C84" w14:textId="77777777" w:rsidR="000643CD" w:rsidRPr="00E37821" w:rsidRDefault="00E37821" w:rsidP="00E60474">
      <w:pPr>
        <w:spacing w:after="0" w:line="240" w:lineRule="auto"/>
        <w:rPr>
          <w:rFonts w:ascii="Arial" w:eastAsia="Times New Roman" w:hAnsi="Arial" w:cs="Arial"/>
          <w:bCs/>
          <w:sz w:val="18"/>
        </w:rPr>
      </w:pPr>
      <w:r w:rsidRPr="00E37821">
        <w:rPr>
          <w:rFonts w:ascii="Arial" w:hAnsi="Arial"/>
          <w:sz w:val="18"/>
          <w:szCs w:val="20"/>
        </w:rPr>
        <w:t>(mm/aaaa o aaaa)</w:t>
      </w:r>
      <w:r w:rsidRPr="00E37821">
        <w:rPr>
          <w:rFonts w:ascii="Arial" w:hAnsi="Arial"/>
          <w:sz w:val="18"/>
          <w:szCs w:val="20"/>
        </w:rPr>
        <w:tab/>
      </w:r>
      <w:r w:rsidRPr="00E37821">
        <w:rPr>
          <w:rFonts w:ascii="Arial" w:hAnsi="Arial"/>
          <w:sz w:val="18"/>
          <w:szCs w:val="20"/>
        </w:rPr>
        <w:tab/>
      </w:r>
      <w:r w:rsidRPr="00E37821">
        <w:rPr>
          <w:rFonts w:ascii="Arial" w:hAnsi="Arial"/>
          <w:sz w:val="18"/>
          <w:szCs w:val="20"/>
        </w:rPr>
        <w:tab/>
      </w:r>
      <w:r w:rsidRPr="00E37821">
        <w:rPr>
          <w:rFonts w:ascii="Arial" w:hAnsi="Arial"/>
          <w:sz w:val="18"/>
          <w:szCs w:val="20"/>
        </w:rPr>
        <w:tab/>
        <w:t>(ciudad, estado)</w:t>
      </w:r>
    </w:p>
    <w:p w14:paraId="5E6F777F" w14:textId="77777777" w:rsidR="000643CD" w:rsidRPr="00E37821" w:rsidRDefault="000643CD" w:rsidP="00E60474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75483147" w14:textId="77777777" w:rsidR="005A360B" w:rsidRPr="00E37821" w:rsidRDefault="00E37821" w:rsidP="00E60474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Incluido(s) en la exportación de DGIS/EHB para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6D977171" w14:textId="77777777" w:rsidR="005A360B" w:rsidRPr="00E37821" w:rsidRDefault="00E37821" w:rsidP="00E60474">
      <w:pPr>
        <w:spacing w:after="0" w:line="360" w:lineRule="auto"/>
        <w:rPr>
          <w:rFonts w:ascii="Arial" w:eastAsia="Times New Roman" w:hAnsi="Arial" w:cs="Arial"/>
          <w:sz w:val="18"/>
          <w:szCs w:val="18"/>
        </w:rPr>
      </w:pPr>
      <w:r w:rsidRPr="00E37821">
        <w:rPr>
          <w:rFonts w:ascii="Arial" w:hAnsi="Arial"/>
          <w:sz w:val="18"/>
          <w:szCs w:val="20"/>
        </w:rPr>
        <w:t xml:space="preserve">Escriba el año fiscal actual si se trata </w:t>
      </w:r>
      <w:r w:rsidRPr="00E37821">
        <w:rPr>
          <w:rFonts w:ascii="Arial" w:hAnsi="Arial"/>
          <w:sz w:val="18"/>
          <w:szCs w:val="20"/>
        </w:rPr>
        <w:t>de un producto nuevo; escriba el año fiscal pasado si está recreando el producto con fines de difusión.</w:t>
      </w:r>
    </w:p>
    <w:p w14:paraId="65E7F79B" w14:textId="4AEA01E4" w:rsidR="005A360B" w:rsidRPr="00E37821" w:rsidRDefault="00E37821" w:rsidP="00E60474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*</w:t>
      </w:r>
      <w:r w:rsidR="009900D4" w:rsidRPr="00E37821">
        <w:rPr>
          <w:rFonts w:ascii="Arial" w:hAnsi="Arial"/>
          <w:b/>
          <w:sz w:val="18"/>
          <w:szCs w:val="20"/>
        </w:rPr>
        <w:t xml:space="preserve"> Tipo de Audiencia</w:t>
      </w:r>
      <w:r w:rsidRPr="00E37821">
        <w:rPr>
          <w:rFonts w:ascii="Arial" w:hAnsi="Arial"/>
          <w:b/>
          <w:sz w:val="18"/>
          <w:szCs w:val="20"/>
        </w:rPr>
        <w:t xml:space="preserve"> </w:t>
      </w:r>
      <w:r w:rsidRPr="00E37821">
        <w:rPr>
          <w:rFonts w:ascii="Arial" w:hAnsi="Arial"/>
          <w:sz w:val="18"/>
          <w:szCs w:val="20"/>
        </w:rPr>
        <w:t>(marque todas las opciones que correspondan)</w:t>
      </w:r>
    </w:p>
    <w:p w14:paraId="0F12E362" w14:textId="77777777" w:rsidR="005A360B" w:rsidRPr="00E37821" w:rsidRDefault="005A360B" w:rsidP="00E60474">
      <w:pPr>
        <w:numPr>
          <w:ilvl w:val="0"/>
          <w:numId w:val="5"/>
        </w:numPr>
        <w:spacing w:after="0" w:line="360" w:lineRule="auto"/>
        <w:rPr>
          <w:rFonts w:ascii="Arial" w:eastAsia="Times New Roman" w:hAnsi="Arial" w:cs="Arial"/>
          <w:b/>
          <w:sz w:val="18"/>
        </w:rPr>
        <w:sectPr w:rsidR="005A360B" w:rsidRPr="00E37821" w:rsidSect="002837D3">
          <w:type w:val="continuous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62A9D38F" w14:textId="77777777" w:rsidR="005A360B" w:rsidRPr="00E37821" w:rsidRDefault="00E37821" w:rsidP="00E60474">
      <w:pPr>
        <w:numPr>
          <w:ilvl w:val="0"/>
          <w:numId w:val="5"/>
        </w:numPr>
        <w:spacing w:after="0" w:line="360" w:lineRule="auto"/>
        <w:ind w:left="360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 xml:space="preserve">Consumidores/familias </w:t>
      </w:r>
    </w:p>
    <w:p w14:paraId="2825EE31" w14:textId="77777777" w:rsidR="005A360B" w:rsidRPr="00E37821" w:rsidRDefault="00E37821" w:rsidP="00E60474">
      <w:pPr>
        <w:numPr>
          <w:ilvl w:val="0"/>
          <w:numId w:val="5"/>
        </w:numPr>
        <w:spacing w:after="0" w:line="360" w:lineRule="auto"/>
        <w:ind w:left="360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Profesionales</w:t>
      </w:r>
    </w:p>
    <w:p w14:paraId="522F8E17" w14:textId="77777777" w:rsidR="005A360B" w:rsidRPr="00E37821" w:rsidRDefault="00E37821" w:rsidP="00E60474">
      <w:pPr>
        <w:numPr>
          <w:ilvl w:val="0"/>
          <w:numId w:val="5"/>
        </w:numPr>
        <w:spacing w:after="0" w:line="360" w:lineRule="auto"/>
        <w:ind w:left="360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Legisladores</w:t>
      </w:r>
    </w:p>
    <w:p w14:paraId="056ADC5B" w14:textId="77777777" w:rsidR="005A360B" w:rsidRPr="00E37821" w:rsidRDefault="00E37821" w:rsidP="00E60474">
      <w:pPr>
        <w:numPr>
          <w:ilvl w:val="0"/>
          <w:numId w:val="5"/>
        </w:numPr>
        <w:spacing w:after="0" w:line="360" w:lineRule="auto"/>
        <w:ind w:left="360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Estudiantes</w:t>
      </w:r>
    </w:p>
    <w:p w14:paraId="6F9433EC" w14:textId="77777777" w:rsidR="005A360B" w:rsidRPr="00E37821" w:rsidRDefault="005A360B" w:rsidP="00E60474">
      <w:pPr>
        <w:spacing w:after="0" w:line="360" w:lineRule="auto"/>
        <w:rPr>
          <w:rFonts w:ascii="Arial" w:eastAsia="Times New Roman" w:hAnsi="Arial" w:cs="Arial"/>
          <w:sz w:val="18"/>
        </w:rPr>
        <w:sectPr w:rsidR="005A360B" w:rsidRPr="00E37821" w:rsidSect="002837D3">
          <w:type w:val="continuous"/>
          <w:pgSz w:w="12240" w:h="15840"/>
          <w:pgMar w:top="720" w:right="720" w:bottom="720" w:left="720" w:header="720" w:footer="330" w:gutter="0"/>
          <w:cols w:num="4" w:space="282"/>
          <w:docGrid w:linePitch="360"/>
        </w:sectPr>
      </w:pPr>
    </w:p>
    <w:p w14:paraId="2398CCA9" w14:textId="77777777" w:rsidR="008805BD" w:rsidRPr="00E37821" w:rsidRDefault="00E37821" w:rsidP="007364A3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pict w14:anchorId="44823FDA">
          <v:rect id="_x0000_s2050" style="position:absolute;margin-left:103.15pt;margin-top:13.8pt;width:9.75pt;height:9.75pt;z-index:251658240"/>
        </w:pict>
      </w:r>
      <w:r w:rsidR="00CD0EDD" w:rsidRPr="00E37821">
        <w:rPr>
          <w:rFonts w:ascii="Arial" w:hAnsi="Arial"/>
          <w:b/>
          <w:sz w:val="18"/>
          <w:szCs w:val="20"/>
        </w:rPr>
        <w:t>*Para obtener copias (URL o correo electrónico) ___________________________________________________________</w:t>
      </w:r>
    </w:p>
    <w:p w14:paraId="37F046D6" w14:textId="77777777" w:rsidR="008805BD" w:rsidRPr="00E37821" w:rsidRDefault="00E37821" w:rsidP="007364A3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 xml:space="preserve">Difusión del producto         </w:t>
      </w:r>
      <w:r w:rsidRPr="00E37821">
        <w:rPr>
          <w:rFonts w:ascii="Arial" w:hAnsi="Arial"/>
          <w:sz w:val="18"/>
          <w:szCs w:val="20"/>
        </w:rPr>
        <w:t xml:space="preserve">Marque esta casilla si tiene previsto declarar este producto como producto de difusión a la </w:t>
      </w:r>
      <w:r w:rsidRPr="00E37821">
        <w:rPr>
          <w:rFonts w:ascii="Arial" w:hAnsi="Arial"/>
          <w:sz w:val="18"/>
          <w:szCs w:val="20"/>
        </w:rPr>
        <w:t>OIDD para el año fiscal actual.</w:t>
      </w:r>
    </w:p>
    <w:p w14:paraId="17DA589C" w14:textId="77777777" w:rsidR="000643CD" w:rsidRPr="00E37821" w:rsidRDefault="00E37821" w:rsidP="000643CD">
      <w:pPr>
        <w:spacing w:after="0" w:line="360" w:lineRule="auto"/>
        <w:ind w:firstLine="72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Cantidad del producto difundido ______________________________________</w:t>
      </w:r>
    </w:p>
    <w:p w14:paraId="2E861C7C" w14:textId="77777777" w:rsidR="005A360B" w:rsidRPr="00E37821" w:rsidRDefault="00E37821" w:rsidP="002837D3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Cita según el formato APA</w:t>
      </w:r>
      <w:r w:rsidRPr="00E37821">
        <w:rPr>
          <w:rFonts w:ascii="Arial" w:hAnsi="Arial"/>
          <w:b/>
          <w:sz w:val="18"/>
          <w:szCs w:val="20"/>
        </w:rPr>
        <w:tab/>
      </w:r>
      <w:r w:rsidRPr="00E37821">
        <w:rPr>
          <w:rFonts w:ascii="Arial" w:hAnsi="Arial"/>
          <w:b/>
          <w:sz w:val="18"/>
          <w:szCs w:val="20"/>
        </w:rPr>
        <w:t>____________________________________________________________________________________</w:t>
      </w:r>
    </w:p>
    <w:p w14:paraId="69FF8348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0A5C50E1" w14:textId="77777777" w:rsidR="005A360B" w:rsidRPr="00E37821" w:rsidRDefault="005A360B" w:rsidP="005A360B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1297748C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Palabra clave 1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575EEA29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Palabra clave 2</w:t>
      </w:r>
      <w:r w:rsidRPr="00E37821">
        <w:rPr>
          <w:rFonts w:ascii="Arial" w:hAnsi="Arial"/>
          <w:b/>
          <w:sz w:val="18"/>
          <w:szCs w:val="20"/>
        </w:rPr>
        <w:tab/>
      </w:r>
      <w:r w:rsidRPr="00E37821">
        <w:rPr>
          <w:rFonts w:ascii="Arial" w:hAnsi="Arial"/>
          <w:b/>
          <w:sz w:val="18"/>
          <w:szCs w:val="20"/>
        </w:rPr>
        <w:t>_______________________________________</w:t>
      </w:r>
    </w:p>
    <w:p w14:paraId="6F4A15C9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Palabra clave 3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0832B9A2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Palabra clave 4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1D0827D6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Palabra clave 5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5CED081E" w14:textId="77777777" w:rsidR="005A360B" w:rsidRPr="00E37821" w:rsidRDefault="005A360B" w:rsidP="005A360B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0C5D5CC4" w14:textId="0E5769B0" w:rsidR="005A360B" w:rsidRPr="00E37821" w:rsidRDefault="00E37821" w:rsidP="005A360B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 xml:space="preserve">Breve descripción para la búsqueda pública del </w:t>
      </w:r>
      <w:r w:rsidRPr="00E37821">
        <w:rPr>
          <w:rFonts w:ascii="Arial" w:hAnsi="Arial"/>
          <w:b/>
          <w:sz w:val="18"/>
          <w:szCs w:val="20"/>
        </w:rPr>
        <w:t>NIRS de  AUCD</w:t>
      </w:r>
      <w:r w:rsidRPr="00E37821">
        <w:rPr>
          <w:rFonts w:ascii="Arial" w:hAnsi="Arial"/>
          <w:sz w:val="18"/>
          <w:szCs w:val="20"/>
        </w:rPr>
        <w:t xml:space="preserve"> (hasta 500 caracteres)</w:t>
      </w:r>
      <w:r w:rsidRPr="00E37821">
        <w:rPr>
          <w:rFonts w:ascii="Arial" w:hAnsi="Arial"/>
          <w:b/>
          <w:sz w:val="18"/>
          <w:szCs w:val="20"/>
        </w:rPr>
        <w:tab/>
      </w:r>
    </w:p>
    <w:p w14:paraId="74BC73F6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7CB99D5F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77D75333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______________________</w:t>
      </w:r>
      <w:r w:rsidRPr="00E37821">
        <w:rPr>
          <w:rFonts w:ascii="Arial" w:hAnsi="Arial"/>
          <w:b/>
          <w:sz w:val="18"/>
          <w:szCs w:val="20"/>
        </w:rPr>
        <w:t>___________________________________________________________________________</w:t>
      </w:r>
    </w:p>
    <w:p w14:paraId="1A9FB7F4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7C60B8D2" w14:textId="77777777" w:rsidR="005A360B" w:rsidRPr="00E37821" w:rsidRDefault="00E37821" w:rsidP="005A360B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ab/>
      </w:r>
    </w:p>
    <w:p w14:paraId="259F3E70" w14:textId="4A7E40F4" w:rsidR="008805BD" w:rsidRPr="00E37821" w:rsidRDefault="00E37821" w:rsidP="008805BD">
      <w:pPr>
        <w:spacing w:after="0" w:line="24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b/>
          <w:sz w:val="18"/>
          <w:szCs w:val="20"/>
        </w:rPr>
        <w:t>Formatos alternativos</w:t>
      </w:r>
      <w:r w:rsidRPr="00E37821">
        <w:rPr>
          <w:rFonts w:ascii="Arial" w:hAnsi="Arial"/>
          <w:sz w:val="18"/>
          <w:szCs w:val="20"/>
        </w:rPr>
        <w:t xml:space="preserve"> (marque todos los que correspondan a los formatos alternat</w:t>
      </w:r>
      <w:r w:rsidRPr="00E37821">
        <w:rPr>
          <w:rFonts w:ascii="Arial" w:hAnsi="Arial"/>
          <w:sz w:val="18"/>
          <w:szCs w:val="20"/>
        </w:rPr>
        <w:t>ivos en los que</w:t>
      </w:r>
      <w:r w:rsidR="008F2E02" w:rsidRPr="00E37821">
        <w:rPr>
          <w:rFonts w:ascii="Arial" w:hAnsi="Arial"/>
          <w:sz w:val="18"/>
          <w:szCs w:val="20"/>
        </w:rPr>
        <w:t xml:space="preserve"> actualmente</w:t>
      </w:r>
      <w:r w:rsidRPr="00E37821">
        <w:rPr>
          <w:rFonts w:ascii="Arial" w:hAnsi="Arial"/>
          <w:sz w:val="18"/>
          <w:szCs w:val="20"/>
        </w:rPr>
        <w:t xml:space="preserve"> se difundió  el producto)</w:t>
      </w:r>
    </w:p>
    <w:p w14:paraId="692B02C3" w14:textId="77777777" w:rsidR="002837D3" w:rsidRPr="00E37821" w:rsidRDefault="002837D3" w:rsidP="008805BD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18"/>
        </w:rPr>
        <w:sectPr w:rsidR="002837D3" w:rsidRPr="00E37821" w:rsidSect="002837D3">
          <w:type w:val="continuous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3215D5E5" w14:textId="77777777" w:rsidR="008805BD" w:rsidRPr="00E37821" w:rsidRDefault="00E37821" w:rsidP="008805BD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Con subtítulos</w:t>
      </w:r>
    </w:p>
    <w:p w14:paraId="0ABB90FB" w14:textId="77777777" w:rsidR="008805BD" w:rsidRPr="00E37821" w:rsidRDefault="00E37821" w:rsidP="008805BD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Braille</w:t>
      </w:r>
    </w:p>
    <w:p w14:paraId="58B5980B" w14:textId="77777777" w:rsidR="008805BD" w:rsidRPr="00E37821" w:rsidRDefault="00E37821" w:rsidP="008805BD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 xml:space="preserve">Audio (casete, archivo de audio, etc.) </w:t>
      </w:r>
    </w:p>
    <w:p w14:paraId="4996B3F0" w14:textId="77777777" w:rsidR="008805BD" w:rsidRPr="00E37821" w:rsidRDefault="00E37821" w:rsidP="008805BD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>Formato visual o en letra grande</w:t>
      </w:r>
    </w:p>
    <w:p w14:paraId="3581E524" w14:textId="77777777" w:rsidR="008805BD" w:rsidRPr="00E37821" w:rsidRDefault="00E37821" w:rsidP="008805BD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sz w:val="18"/>
          <w:szCs w:val="20"/>
        </w:rPr>
        <w:t xml:space="preserve">Electrónico (por ejemplo, disco, CD, publicación en la web conforme a la Sección </w:t>
      </w:r>
      <w:r w:rsidRPr="00E37821">
        <w:rPr>
          <w:rFonts w:ascii="Arial" w:hAnsi="Arial"/>
          <w:sz w:val="18"/>
          <w:szCs w:val="20"/>
        </w:rPr>
        <w:t>508)</w:t>
      </w:r>
    </w:p>
    <w:p w14:paraId="53405F95" w14:textId="77777777" w:rsidR="008805BD" w:rsidRPr="00E37821" w:rsidRDefault="00E37821" w:rsidP="007364A3">
      <w:pPr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sz w:val="18"/>
          <w:szCs w:val="20"/>
        </w:rPr>
        <w:t>Idioma que no sea el inglés</w:t>
      </w:r>
    </w:p>
    <w:p w14:paraId="679FB83C" w14:textId="77777777" w:rsidR="002837D3" w:rsidRPr="00E37821" w:rsidRDefault="002837D3" w:rsidP="005A360B">
      <w:pPr>
        <w:spacing w:after="0" w:line="240" w:lineRule="auto"/>
        <w:rPr>
          <w:rFonts w:ascii="Arial" w:eastAsia="Times New Roman" w:hAnsi="Arial" w:cs="Arial"/>
          <w:b/>
          <w:sz w:val="18"/>
        </w:rPr>
        <w:sectPr w:rsidR="002837D3" w:rsidRPr="00E37821" w:rsidSect="002837D3">
          <w:type w:val="continuous"/>
          <w:pgSz w:w="12240" w:h="15840"/>
          <w:pgMar w:top="720" w:right="720" w:bottom="720" w:left="720" w:header="720" w:footer="330" w:gutter="0"/>
          <w:cols w:num="2" w:space="720"/>
          <w:docGrid w:linePitch="360"/>
        </w:sectPr>
      </w:pPr>
    </w:p>
    <w:p w14:paraId="756BBF38" w14:textId="77777777" w:rsidR="005A360B" w:rsidRPr="00E37821" w:rsidRDefault="005A360B" w:rsidP="005A360B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4193B6FD" w14:textId="77777777" w:rsidR="005A360B" w:rsidRPr="00E37821" w:rsidRDefault="00E37821" w:rsidP="005A360B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>Información de pedidos</w:t>
      </w:r>
    </w:p>
    <w:p w14:paraId="5ADFD443" w14:textId="77777777" w:rsidR="005A360B" w:rsidRPr="00E37821" w:rsidRDefault="00E37821" w:rsidP="005A360B">
      <w:pPr>
        <w:spacing w:after="0"/>
        <w:ind w:left="360"/>
        <w:rPr>
          <w:rFonts w:ascii="Arial" w:eastAsia="Times New Roman" w:hAnsi="Arial" w:cs="Arial"/>
          <w:sz w:val="18"/>
        </w:rPr>
      </w:pPr>
      <w:r w:rsidRPr="00E37821">
        <w:rPr>
          <w:rFonts w:ascii="Arial" w:hAnsi="Arial"/>
          <w:b/>
          <w:sz w:val="18"/>
          <w:szCs w:val="20"/>
        </w:rPr>
        <w:t>Costo</w:t>
      </w:r>
      <w:r w:rsidRPr="00E37821">
        <w:rPr>
          <w:rFonts w:ascii="Arial" w:hAnsi="Arial"/>
          <w:b/>
          <w:sz w:val="18"/>
          <w:szCs w:val="20"/>
        </w:rPr>
        <w:tab/>
        <w:t xml:space="preserve">$_________________ </w:t>
      </w:r>
      <w:r w:rsidRPr="00E37821">
        <w:rPr>
          <w:rFonts w:ascii="Arial" w:hAnsi="Arial"/>
          <w:sz w:val="18"/>
          <w:szCs w:val="20"/>
        </w:rPr>
        <w:t>(precio/unidad; puede usar el formato 99.99 pero no se permiten comas)</w:t>
      </w:r>
    </w:p>
    <w:p w14:paraId="57DEEBB3" w14:textId="77777777" w:rsidR="005A360B" w:rsidRPr="00E37821" w:rsidRDefault="00E37821" w:rsidP="005A360B">
      <w:pPr>
        <w:spacing w:after="0"/>
        <w:rPr>
          <w:rFonts w:ascii="Arial" w:eastAsia="Times New Roman" w:hAnsi="Arial" w:cs="Arial"/>
          <w:b/>
          <w:sz w:val="18"/>
        </w:rPr>
      </w:pPr>
      <w:r w:rsidRPr="00E37821">
        <w:rPr>
          <w:rFonts w:ascii="Arial" w:hAnsi="Arial"/>
          <w:b/>
          <w:sz w:val="18"/>
          <w:szCs w:val="20"/>
        </w:rPr>
        <w:tab/>
        <w:t>Nombre</w:t>
      </w:r>
      <w:r w:rsidRPr="00E37821">
        <w:rPr>
          <w:rFonts w:ascii="Arial" w:hAnsi="Arial"/>
          <w:b/>
          <w:sz w:val="18"/>
          <w:szCs w:val="20"/>
        </w:rPr>
        <w:tab/>
        <w:t>_______________________________________</w:t>
      </w:r>
      <w:r w:rsidRPr="00E37821">
        <w:rPr>
          <w:rFonts w:ascii="Arial" w:hAnsi="Arial"/>
          <w:b/>
          <w:sz w:val="18"/>
          <w:szCs w:val="20"/>
        </w:rPr>
        <w:tab/>
      </w:r>
    </w:p>
    <w:sectPr w:rsidR="005A360B" w:rsidRPr="00E37821" w:rsidSect="002837D3">
      <w:type w:val="continuous"/>
      <w:pgSz w:w="12240" w:h="15840"/>
      <w:pgMar w:top="720" w:right="720" w:bottom="720" w:left="720" w:header="720" w:footer="3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999EF" w14:textId="77777777" w:rsidR="003677DC" w:rsidRDefault="003677DC">
      <w:pPr>
        <w:spacing w:after="0" w:line="240" w:lineRule="auto"/>
      </w:pPr>
      <w:r>
        <w:separator/>
      </w:r>
    </w:p>
  </w:endnote>
  <w:endnote w:type="continuationSeparator" w:id="0">
    <w:p w14:paraId="770EFD93" w14:textId="77777777" w:rsidR="003677DC" w:rsidRDefault="00367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5083D" w14:textId="77777777" w:rsidR="00D46FE5" w:rsidRPr="00B564C7" w:rsidRDefault="00D46FE5" w:rsidP="00D46FE5">
    <w:pPr>
      <w:pStyle w:val="Footer"/>
      <w:ind w:left="720"/>
      <w:jc w:val="right"/>
      <w:rPr>
        <w:rFonts w:ascii="Arial" w:hAnsi="Arial" w:cs="Arial"/>
        <w:sz w:val="20"/>
        <w:szCs w:val="20"/>
      </w:rPr>
    </w:pPr>
    <w:r w:rsidRPr="005875E8">
      <w:rPr>
        <w:sz w:val="20"/>
        <w:szCs w:val="20"/>
      </w:rPr>
      <w:t xml:space="preserve">FY23 NIRS </w:t>
    </w:r>
    <w:r w:rsidRPr="005875E8">
      <w:rPr>
        <w:b/>
        <w:bCs/>
        <w:sz w:val="20"/>
        <w:szCs w:val="20"/>
      </w:rPr>
      <w:t>Producto</w:t>
    </w:r>
    <w:r w:rsidRPr="005875E8">
      <w:rPr>
        <w:sz w:val="20"/>
        <w:szCs w:val="20"/>
      </w:rPr>
      <w:t xml:space="preserve"> Formulario en </w:t>
    </w:r>
    <w:r>
      <w:rPr>
        <w:sz w:val="20"/>
        <w:szCs w:val="20"/>
      </w:rPr>
      <w:t>P</w:t>
    </w:r>
    <w:r w:rsidRPr="005875E8">
      <w:rPr>
        <w:sz w:val="20"/>
        <w:szCs w:val="20"/>
      </w:rPr>
      <w:t>apel</w:t>
    </w:r>
    <w:r w:rsidRPr="000E1C34">
      <w:rPr>
        <w:sz w:val="20"/>
        <w:szCs w:val="20"/>
      </w:rPr>
      <w:t xml:space="preserve">, </w:t>
    </w:r>
    <w:r w:rsidRPr="00102CEA">
      <w:rPr>
        <w:sz w:val="20"/>
        <w:szCs w:val="20"/>
      </w:rPr>
      <w:t xml:space="preserve">Página </w:t>
    </w:r>
    <w:r w:rsidRPr="00102CEA">
      <w:rPr>
        <w:sz w:val="20"/>
        <w:szCs w:val="20"/>
      </w:rPr>
      <w:fldChar w:fldCharType="begin"/>
    </w:r>
    <w:r w:rsidRPr="00102CEA">
      <w:rPr>
        <w:sz w:val="20"/>
        <w:szCs w:val="20"/>
      </w:rPr>
      <w:instrText xml:space="preserve"> PAGE </w:instrText>
    </w:r>
    <w:r w:rsidRPr="00102CEA">
      <w:rPr>
        <w:sz w:val="20"/>
        <w:szCs w:val="20"/>
      </w:rPr>
      <w:fldChar w:fldCharType="separate"/>
    </w:r>
    <w:r>
      <w:rPr>
        <w:sz w:val="20"/>
        <w:szCs w:val="20"/>
      </w:rPr>
      <w:t>1</w:t>
    </w:r>
    <w:r w:rsidRPr="00102CEA">
      <w:rPr>
        <w:sz w:val="20"/>
        <w:szCs w:val="20"/>
      </w:rPr>
      <w:fldChar w:fldCharType="end"/>
    </w:r>
    <w:r w:rsidRPr="00102CEA">
      <w:rPr>
        <w:sz w:val="20"/>
        <w:szCs w:val="20"/>
      </w:rPr>
      <w:t xml:space="preserve"> de </w:t>
    </w:r>
    <w:r w:rsidRPr="00102CEA">
      <w:rPr>
        <w:sz w:val="20"/>
        <w:szCs w:val="20"/>
      </w:rPr>
      <w:fldChar w:fldCharType="begin"/>
    </w:r>
    <w:r w:rsidRPr="00102CEA">
      <w:rPr>
        <w:sz w:val="20"/>
        <w:szCs w:val="20"/>
      </w:rPr>
      <w:instrText xml:space="preserve"> NUMPAGES </w:instrText>
    </w:r>
    <w:r w:rsidRPr="00102CEA">
      <w:rPr>
        <w:sz w:val="20"/>
        <w:szCs w:val="20"/>
      </w:rPr>
      <w:fldChar w:fldCharType="separate"/>
    </w:r>
    <w:r>
      <w:rPr>
        <w:sz w:val="20"/>
        <w:szCs w:val="20"/>
      </w:rPr>
      <w:t>1</w:t>
    </w:r>
    <w:r w:rsidRPr="00102CEA">
      <w:rPr>
        <w:sz w:val="20"/>
        <w:szCs w:val="20"/>
      </w:rPr>
      <w:fldChar w:fldCharType="end"/>
    </w:r>
  </w:p>
  <w:p w14:paraId="5DFB5CA5" w14:textId="7F9F75BE" w:rsidR="005A360B" w:rsidRPr="00D46FE5" w:rsidRDefault="005A360B" w:rsidP="00D46F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D1E46" w14:textId="77777777" w:rsidR="003677DC" w:rsidRDefault="003677DC">
      <w:pPr>
        <w:spacing w:after="0" w:line="240" w:lineRule="auto"/>
      </w:pPr>
      <w:r>
        <w:separator/>
      </w:r>
    </w:p>
  </w:footnote>
  <w:footnote w:type="continuationSeparator" w:id="0">
    <w:p w14:paraId="044B7806" w14:textId="77777777" w:rsidR="003677DC" w:rsidRDefault="003677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96E00"/>
    <w:multiLevelType w:val="hybridMultilevel"/>
    <w:tmpl w:val="A07078FA"/>
    <w:lvl w:ilvl="0" w:tplc="1A56D12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718EF8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2A1C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606C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CE23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74E4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3407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8CD7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1AFC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13B7A"/>
    <w:multiLevelType w:val="hybridMultilevel"/>
    <w:tmpl w:val="00564322"/>
    <w:lvl w:ilvl="0" w:tplc="41189668">
      <w:start w:val="1"/>
      <w:numFmt w:val="bullet"/>
      <w:lvlText w:val=""/>
      <w:lvlJc w:val="left"/>
      <w:pPr>
        <w:ind w:left="5130" w:hanging="360"/>
      </w:pPr>
      <w:rPr>
        <w:rFonts w:ascii="Wingdings 2" w:hAnsi="Wingdings 2" w:hint="default"/>
        <w:color w:val="000000"/>
      </w:rPr>
    </w:lvl>
    <w:lvl w:ilvl="1" w:tplc="94D680EC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7F9E6070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35BA7CF4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1F847B42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2E2B56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DBC849FC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B5C6EE72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24BCC10A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2" w15:restartNumberingAfterBreak="0">
    <w:nsid w:val="3B684730"/>
    <w:multiLevelType w:val="hybridMultilevel"/>
    <w:tmpl w:val="90245686"/>
    <w:lvl w:ilvl="0" w:tplc="032058D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86CCB0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30C2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FA09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80FD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C8B5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88A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201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B613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C5ABE"/>
    <w:multiLevelType w:val="hybridMultilevel"/>
    <w:tmpl w:val="D5B4E8EC"/>
    <w:lvl w:ilvl="0" w:tplc="5CE4F7F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981040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E6C0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D609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C3D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6EE0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CCDA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36E9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7221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55205"/>
    <w:multiLevelType w:val="hybridMultilevel"/>
    <w:tmpl w:val="4574E7D8"/>
    <w:lvl w:ilvl="0" w:tplc="581A6740">
      <w:numFmt w:val="bullet"/>
      <w:lvlText w:val=""/>
      <w:lvlJc w:val="left"/>
      <w:pPr>
        <w:ind w:left="720" w:hanging="360"/>
      </w:pPr>
      <w:rPr>
        <w:rFonts w:ascii="Wingdings" w:eastAsia="Times New Roman" w:hAnsi="Wingdings" w:cs="Arial" w:hint="default"/>
        <w:b/>
      </w:rPr>
    </w:lvl>
    <w:lvl w:ilvl="1" w:tplc="5F581C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BA78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A87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D0EF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C22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08FC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A086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9A4C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A8159B"/>
    <w:multiLevelType w:val="hybridMultilevel"/>
    <w:tmpl w:val="11FA203E"/>
    <w:lvl w:ilvl="0" w:tplc="7B1EACD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0B74DD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9ECB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4E3B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7C37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4E67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02A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0EEB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9AF2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013174">
    <w:abstractNumId w:val="5"/>
  </w:num>
  <w:num w:numId="2" w16cid:durableId="54789274">
    <w:abstractNumId w:val="4"/>
  </w:num>
  <w:num w:numId="3" w16cid:durableId="895045785">
    <w:abstractNumId w:val="1"/>
  </w:num>
  <w:num w:numId="4" w16cid:durableId="1051808064">
    <w:abstractNumId w:val="3"/>
  </w:num>
  <w:num w:numId="5" w16cid:durableId="1517890164">
    <w:abstractNumId w:val="2"/>
  </w:num>
  <w:num w:numId="6" w16cid:durableId="1903982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zQxtTAzMTcyM7dQ0lEKTi0uzszPAykwqgUACTYf3iwAAAA="/>
  </w:docVars>
  <w:rsids>
    <w:rsidRoot w:val="00425CE6"/>
    <w:rsid w:val="00036DA9"/>
    <w:rsid w:val="00063E45"/>
    <w:rsid w:val="000643CD"/>
    <w:rsid w:val="00066E1F"/>
    <w:rsid w:val="000A7DBA"/>
    <w:rsid w:val="000D041A"/>
    <w:rsid w:val="000E1C34"/>
    <w:rsid w:val="00105A5E"/>
    <w:rsid w:val="00145C10"/>
    <w:rsid w:val="00156E51"/>
    <w:rsid w:val="00177C12"/>
    <w:rsid w:val="00177E29"/>
    <w:rsid w:val="0019605C"/>
    <w:rsid w:val="001A526C"/>
    <w:rsid w:val="001D2398"/>
    <w:rsid w:val="001E58F9"/>
    <w:rsid w:val="001F0C40"/>
    <w:rsid w:val="00231446"/>
    <w:rsid w:val="00236A49"/>
    <w:rsid w:val="002837D3"/>
    <w:rsid w:val="00293B79"/>
    <w:rsid w:val="002A7E5B"/>
    <w:rsid w:val="002D41E5"/>
    <w:rsid w:val="002E420C"/>
    <w:rsid w:val="002E7B91"/>
    <w:rsid w:val="00303A79"/>
    <w:rsid w:val="0031458D"/>
    <w:rsid w:val="003208E7"/>
    <w:rsid w:val="00320B17"/>
    <w:rsid w:val="00321AF3"/>
    <w:rsid w:val="0033783F"/>
    <w:rsid w:val="003444A3"/>
    <w:rsid w:val="003677DC"/>
    <w:rsid w:val="00392481"/>
    <w:rsid w:val="00395FCF"/>
    <w:rsid w:val="003C0F57"/>
    <w:rsid w:val="003E6351"/>
    <w:rsid w:val="00411E15"/>
    <w:rsid w:val="00425CE6"/>
    <w:rsid w:val="00431076"/>
    <w:rsid w:val="00432CC8"/>
    <w:rsid w:val="00447AF8"/>
    <w:rsid w:val="0046501E"/>
    <w:rsid w:val="004712AE"/>
    <w:rsid w:val="00475892"/>
    <w:rsid w:val="0049126B"/>
    <w:rsid w:val="004B52A3"/>
    <w:rsid w:val="004C1C09"/>
    <w:rsid w:val="004F2DF0"/>
    <w:rsid w:val="00506894"/>
    <w:rsid w:val="00547F06"/>
    <w:rsid w:val="005678F9"/>
    <w:rsid w:val="00572A1F"/>
    <w:rsid w:val="00581BE9"/>
    <w:rsid w:val="005A360B"/>
    <w:rsid w:val="005A5AAA"/>
    <w:rsid w:val="006000A5"/>
    <w:rsid w:val="006060BB"/>
    <w:rsid w:val="006350EF"/>
    <w:rsid w:val="00691859"/>
    <w:rsid w:val="006B776A"/>
    <w:rsid w:val="006D6109"/>
    <w:rsid w:val="006D7518"/>
    <w:rsid w:val="006F0FD2"/>
    <w:rsid w:val="00726DC2"/>
    <w:rsid w:val="007364A3"/>
    <w:rsid w:val="0074443E"/>
    <w:rsid w:val="00765DED"/>
    <w:rsid w:val="00781DFB"/>
    <w:rsid w:val="007C0634"/>
    <w:rsid w:val="007C17D2"/>
    <w:rsid w:val="007F35A0"/>
    <w:rsid w:val="007F7471"/>
    <w:rsid w:val="00825A27"/>
    <w:rsid w:val="00847D30"/>
    <w:rsid w:val="008516EF"/>
    <w:rsid w:val="008805BD"/>
    <w:rsid w:val="008B64F8"/>
    <w:rsid w:val="008C2720"/>
    <w:rsid w:val="008C6E95"/>
    <w:rsid w:val="008D0524"/>
    <w:rsid w:val="008F2E02"/>
    <w:rsid w:val="00910E60"/>
    <w:rsid w:val="00915189"/>
    <w:rsid w:val="00942572"/>
    <w:rsid w:val="00950D82"/>
    <w:rsid w:val="00967F55"/>
    <w:rsid w:val="009806DB"/>
    <w:rsid w:val="009900D4"/>
    <w:rsid w:val="00990562"/>
    <w:rsid w:val="009B4063"/>
    <w:rsid w:val="009B4884"/>
    <w:rsid w:val="009B4985"/>
    <w:rsid w:val="009D42B7"/>
    <w:rsid w:val="009D6D8F"/>
    <w:rsid w:val="00A03AFD"/>
    <w:rsid w:val="00A05769"/>
    <w:rsid w:val="00A2485F"/>
    <w:rsid w:val="00A2520D"/>
    <w:rsid w:val="00A51CC2"/>
    <w:rsid w:val="00A62BD1"/>
    <w:rsid w:val="00B0253B"/>
    <w:rsid w:val="00B362F6"/>
    <w:rsid w:val="00B45036"/>
    <w:rsid w:val="00B66D44"/>
    <w:rsid w:val="00B739EA"/>
    <w:rsid w:val="00B83B46"/>
    <w:rsid w:val="00BA0E70"/>
    <w:rsid w:val="00BA37BF"/>
    <w:rsid w:val="00BB0F7A"/>
    <w:rsid w:val="00BB154D"/>
    <w:rsid w:val="00BD6181"/>
    <w:rsid w:val="00C14CD1"/>
    <w:rsid w:val="00C26C31"/>
    <w:rsid w:val="00C42C31"/>
    <w:rsid w:val="00C51EC1"/>
    <w:rsid w:val="00C87023"/>
    <w:rsid w:val="00CB3B37"/>
    <w:rsid w:val="00CD0EDD"/>
    <w:rsid w:val="00CD62F2"/>
    <w:rsid w:val="00D14148"/>
    <w:rsid w:val="00D1639A"/>
    <w:rsid w:val="00D46FE5"/>
    <w:rsid w:val="00D55CF7"/>
    <w:rsid w:val="00D62A37"/>
    <w:rsid w:val="00D81DC6"/>
    <w:rsid w:val="00E03446"/>
    <w:rsid w:val="00E11E73"/>
    <w:rsid w:val="00E2228D"/>
    <w:rsid w:val="00E37821"/>
    <w:rsid w:val="00E60474"/>
    <w:rsid w:val="00E60D2E"/>
    <w:rsid w:val="00E63394"/>
    <w:rsid w:val="00E638BC"/>
    <w:rsid w:val="00E73A4F"/>
    <w:rsid w:val="00E754CB"/>
    <w:rsid w:val="00E93610"/>
    <w:rsid w:val="00EB7BB0"/>
    <w:rsid w:val="00F17654"/>
    <w:rsid w:val="00F26C88"/>
    <w:rsid w:val="00F31D1A"/>
    <w:rsid w:val="00F42023"/>
    <w:rsid w:val="00F4222A"/>
    <w:rsid w:val="00F760A5"/>
    <w:rsid w:val="00FA5DE6"/>
    <w:rsid w:val="00FB46AD"/>
    <w:rsid w:val="00FB6615"/>
    <w:rsid w:val="00FE25CC"/>
    <w:rsid w:val="00FE4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552D7B56"/>
  <w15:chartTrackingRefBased/>
  <w15:docId w15:val="{D009DB48-3429-4BD9-A985-B568255DB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4CB"/>
    <w:pPr>
      <w:spacing w:after="200" w:line="276" w:lineRule="auto"/>
    </w:pPr>
    <w:rPr>
      <w:sz w:val="22"/>
      <w:szCs w:val="22"/>
      <w:lang w:val="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A360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A360B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A360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A360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4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364A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9900D4"/>
    <w:rPr>
      <w:sz w:val="22"/>
      <w:szCs w:val="22"/>
      <w:lang w:val="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7C2250-EBC9-4651-B783-15BB0EA76131}">
  <ds:schemaRefs>
    <ds:schemaRef ds:uri="http://schemas.microsoft.com/office/2006/metadata/properties"/>
    <ds:schemaRef ds:uri="http://schemas.microsoft.com/office/infopath/2007/PartnerControls"/>
    <ds:schemaRef ds:uri="efb5d312-3244-4da2-b682-98eb9f5698f6"/>
    <ds:schemaRef ds:uri="79817154-d81f-4d9d-a8cb-964bf513cd3b"/>
  </ds:schemaRefs>
</ds:datastoreItem>
</file>

<file path=customXml/itemProps2.xml><?xml version="1.0" encoding="utf-8"?>
<ds:datastoreItem xmlns:ds="http://schemas.openxmlformats.org/officeDocument/2006/customXml" ds:itemID="{2F29CA06-AF7B-46E1-AD0B-B5EA616502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74515C-A663-48C2-B4C7-EDC5C2359489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370B2EA-C5B3-4F7A-9D2A-958B0DBBF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84</Words>
  <Characters>266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na Miclea</dc:creator>
  <cp:keywords/>
  <cp:lastModifiedBy>Jeanette Córdova</cp:lastModifiedBy>
  <cp:revision>9</cp:revision>
  <cp:lastPrinted>1900-01-01T07:00:00Z</cp:lastPrinted>
  <dcterms:created xsi:type="dcterms:W3CDTF">2023-01-10T18:14:00Z</dcterms:created>
  <dcterms:modified xsi:type="dcterms:W3CDTF">2023-02-22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Author">
    <vt:lpwstr>Natalie Martinez</vt:lpwstr>
  </property>
  <property fmtid="{D5CDD505-2E9C-101B-9397-08002B2CF9AE}" pid="3" name="display_urn:schemas-microsoft-com:office:office#Editor">
    <vt:lpwstr>Natalie Martinez</vt:lpwstr>
  </property>
  <property fmtid="{D5CDD505-2E9C-101B-9397-08002B2CF9AE}" pid="4" name="Order">
    <vt:lpwstr>25684300.0000000</vt:lpwstr>
  </property>
  <property fmtid="{D5CDD505-2E9C-101B-9397-08002B2CF9AE}" pid="5" name="MediaServiceImageTags">
    <vt:lpwstr/>
  </property>
  <property fmtid="{D5CDD505-2E9C-101B-9397-08002B2CF9AE}" pid="6" name="ContentTypeId">
    <vt:lpwstr>0x01010088883E899D54D74BA1C1A6CB9D71703E</vt:lpwstr>
  </property>
</Properties>
</file>